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  <w:bookmarkStart w:id="0" w:name="_GoBack"/>
      <w:bookmarkEnd w:id="0"/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12A02143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004442" w14:textId="77777777" w:rsidR="001D3B72" w:rsidRDefault="001D3B72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lastRenderedPageBreak/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50D1779" w14:textId="4A40A1A3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enkins, M., Kern, A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721FCC71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="00546D45" w:rsidRPr="00546D45">
        <w:rPr>
          <w:rFonts w:ascii="Arial" w:hAnsi="Arial" w:cs="Arial"/>
          <w:sz w:val="24"/>
        </w:rPr>
        <w:t xml:space="preserve">Self-Other Control and Prosocial </w:t>
      </w:r>
      <w:proofErr w:type="spellStart"/>
      <w:r w:rsidR="00546D45" w:rsidRPr="00546D45">
        <w:rPr>
          <w:rFonts w:ascii="Arial" w:hAnsi="Arial" w:cs="Arial"/>
          <w:sz w:val="24"/>
        </w:rPr>
        <w:t>Behaviours</w:t>
      </w:r>
      <w:proofErr w:type="spellEnd"/>
      <w:r w:rsidR="00546D45" w:rsidRPr="00546D45">
        <w:rPr>
          <w:rFonts w:ascii="Arial" w:hAnsi="Arial" w:cs="Arial"/>
          <w:sz w:val="24"/>
        </w:rPr>
        <w:t>: 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F801F0B" w:rsidR="00546D45" w:rsidRP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B09F45" w14:textId="77777777" w:rsidR="004D1547" w:rsidRPr="004D1547" w:rsidRDefault="004D154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</w:p>
    <w:p w14:paraId="7C430F36" w14:textId="14D18C98" w:rsidR="004D1547" w:rsidRPr="00767726" w:rsidRDefault="004D154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</w:t>
      </w:r>
      <w:r w:rsidRPr="004D1547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study</w:t>
      </w:r>
      <w:r w:rsidRPr="004D1547">
        <w:rPr>
          <w:rFonts w:ascii="Arial" w:hAnsi="Arial" w:cs="Arial"/>
          <w:bCs/>
          <w:i/>
          <w:sz w:val="24"/>
        </w:rPr>
        <w:t>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 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meting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7B8952B4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>. Hamilton, Ontario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62FD3296" w14:textId="736EB8DF" w:rsidR="002E0F1B" w:rsidRDefault="002E0F1B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1A8B09A1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C40F24" w14:textId="77777777" w:rsidR="00717F8A" w:rsidRDefault="00717F8A" w:rsidP="00C7713F">
      <w:pPr>
        <w:spacing w:after="0" w:line="240" w:lineRule="auto"/>
      </w:pPr>
      <w:r>
        <w:separator/>
      </w:r>
    </w:p>
  </w:endnote>
  <w:endnote w:type="continuationSeparator" w:id="0">
    <w:p w14:paraId="3A609D8B" w14:textId="77777777" w:rsidR="00717F8A" w:rsidRDefault="00717F8A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AE945" w14:textId="77777777" w:rsidR="00717F8A" w:rsidRDefault="00717F8A" w:rsidP="00C7713F">
      <w:pPr>
        <w:spacing w:after="0" w:line="240" w:lineRule="auto"/>
      </w:pPr>
      <w:r>
        <w:separator/>
      </w:r>
    </w:p>
  </w:footnote>
  <w:footnote w:type="continuationSeparator" w:id="0">
    <w:p w14:paraId="06EBDBF2" w14:textId="77777777" w:rsidR="00717F8A" w:rsidRDefault="00717F8A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5F15F4EB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ED39B1">
      <w:t>10-12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857A2-410E-4F6C-851A-7A35BB0D0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5</Pages>
  <Words>1383</Words>
  <Characters>788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09</cp:revision>
  <cp:lastPrinted>2019-01-15T18:14:00Z</cp:lastPrinted>
  <dcterms:created xsi:type="dcterms:W3CDTF">2016-10-05T19:10:00Z</dcterms:created>
  <dcterms:modified xsi:type="dcterms:W3CDTF">2019-10-02T10:56:00Z</dcterms:modified>
</cp:coreProperties>
</file>